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469DA" w14:textId="77777777" w:rsidR="00D40D35" w:rsidRDefault="00000000">
      <w:pPr>
        <w:pStyle w:val="Ttulo1"/>
      </w:pPr>
      <w:bookmarkStart w:id="0" w:name="formulario-de-postulación"/>
      <w:r>
        <w:t>FORMULARIO DE POSTULACIÓN</w:t>
      </w:r>
    </w:p>
    <w:p w14:paraId="04AD90CA" w14:textId="77777777" w:rsidR="00D40D35" w:rsidRDefault="00000000">
      <w:pPr>
        <w:pStyle w:val="Ttulo2"/>
      </w:pPr>
      <w:bookmarkStart w:id="1" w:name="Xd8e555a14b6876847ac33729e0d34b129a493d6"/>
      <w:r>
        <w:t>Programa de Becas de Investigación 2026–2027</w:t>
      </w:r>
    </w:p>
    <w:p w14:paraId="11983887" w14:textId="77777777" w:rsidR="00D40D35" w:rsidRDefault="00000000">
      <w:pPr>
        <w:pStyle w:val="Ttulo3"/>
      </w:pPr>
      <w:bookmarkStart w:id="2" w:name="X65db2f7adf1e17d09b7265737b81e71f3e36d30"/>
      <w:r>
        <w:t>Colegio de Psicólogos de la Provincia de Buenos Aires – Distrito 11</w:t>
      </w:r>
    </w:p>
    <w:p w14:paraId="17BD4DCA" w14:textId="77777777" w:rsidR="00D40D35" w:rsidRDefault="00000000">
      <w:pPr>
        <w:pStyle w:val="FirstParagraph"/>
      </w:pPr>
      <w:r>
        <w:rPr>
          <w:b/>
          <w:bCs/>
        </w:rPr>
        <w:t>Importante:</w:t>
      </w:r>
      <w:r>
        <w:t xml:space="preserve"> deberá presentarse un formulario por proyecto. En las postulaciones grupales, deberá ser completado por la persona coordinadora e incluir los datos de las tres personas becarias.</w:t>
      </w:r>
    </w:p>
    <w:p w14:paraId="545E0171" w14:textId="77777777" w:rsidR="00D40D35" w:rsidRDefault="00000000">
      <w:r>
        <w:pict w14:anchorId="46359DF5">
          <v:rect id="_x0000_i1025" style="width:0;height:1.5pt" o:hralign="center" o:hrstd="t" o:hr="t"/>
        </w:pict>
      </w:r>
    </w:p>
    <w:p w14:paraId="356A3BB2" w14:textId="77777777" w:rsidR="00D40D35" w:rsidRDefault="00000000">
      <w:pPr>
        <w:pStyle w:val="Ttulo2"/>
      </w:pPr>
      <w:bookmarkStart w:id="3" w:name="datos-generales-del-proyecto"/>
      <w:bookmarkEnd w:id="1"/>
      <w:bookmarkEnd w:id="2"/>
      <w:r>
        <w:t>1. Datos generales del proyecto</w:t>
      </w:r>
    </w:p>
    <w:p w14:paraId="4780E7DE" w14:textId="77777777" w:rsidR="00D40D35" w:rsidRDefault="00000000">
      <w:pPr>
        <w:pStyle w:val="FirstParagraph"/>
      </w:pPr>
      <w:r>
        <w:rPr>
          <w:b/>
          <w:bCs/>
        </w:rPr>
        <w:t>Modalidad de postulación</w:t>
      </w:r>
      <w:r>
        <w:br/>
        <w:t>☐ Proyecto individual</w:t>
      </w:r>
      <w:r>
        <w:br/>
        <w:t>☐ Proyecto grupal</w:t>
      </w:r>
    </w:p>
    <w:p w14:paraId="374BFF13" w14:textId="77777777" w:rsidR="00D40D35" w:rsidRDefault="00000000">
      <w:pPr>
        <w:pStyle w:val="Textoindependiente"/>
      </w:pPr>
      <w:r>
        <w:rPr>
          <w:b/>
          <w:bCs/>
        </w:rPr>
        <w:t>Título del proyecto:</w:t>
      </w:r>
      <w:r>
        <w:br/>
        <w:t>……………………………………………………………………………………………………………………</w:t>
      </w:r>
    </w:p>
    <w:p w14:paraId="7985440E" w14:textId="77777777" w:rsidR="00D40D35" w:rsidRDefault="00000000">
      <w:pPr>
        <w:pStyle w:val="Textoindependiente"/>
      </w:pPr>
      <w:r>
        <w:rPr>
          <w:b/>
          <w:bCs/>
        </w:rPr>
        <w:t>Eje temático principal:</w:t>
      </w:r>
      <w:r>
        <w:br/>
        <w:t>……………………………………………………………………………………………………………………</w:t>
      </w:r>
    </w:p>
    <w:p w14:paraId="0890CA38" w14:textId="77777777" w:rsidR="00D40D35" w:rsidRDefault="00000000">
      <w:pPr>
        <w:pStyle w:val="Textoindependiente"/>
      </w:pPr>
      <w:r>
        <w:rPr>
          <w:b/>
          <w:bCs/>
        </w:rPr>
        <w:t>Otros ejes o temas vinculados, si correspondiera:</w:t>
      </w:r>
      <w:r>
        <w:br/>
        <w:t>……………………………………………………………………………………………………………………</w:t>
      </w:r>
    </w:p>
    <w:p w14:paraId="35AA8702" w14:textId="77777777" w:rsidR="00D40D35" w:rsidRDefault="00000000">
      <w:pPr>
        <w:pStyle w:val="Textoindependiente"/>
      </w:pPr>
      <w:r>
        <w:rPr>
          <w:b/>
          <w:bCs/>
        </w:rPr>
        <w:t>Resumen del proyecto</w:t>
      </w:r>
      <w:r>
        <w:br/>
      </w:r>
      <w:r>
        <w:rPr>
          <w:i/>
          <w:iCs/>
        </w:rPr>
        <w:t>Máximo 200 palabras.</w:t>
      </w:r>
    </w:p>
    <w:p w14:paraId="6A0A2833" w14:textId="77777777" w:rsidR="00D40D35" w:rsidRDefault="00000000">
      <w:pPr>
        <w:pStyle w:val="Textoindependiente"/>
      </w:pPr>
      <w:r>
        <w:t>……………………………………………………………………………………………………………………</w:t>
      </w:r>
      <w:r>
        <w:br/>
        <w:t>……………………………………………………………………………………………………………………</w:t>
      </w:r>
      <w:r>
        <w:br/>
        <w:t>……………………………………………………………………………………………………………………</w:t>
      </w:r>
      <w:r>
        <w:br/>
        <w:t>……………………………………………………………………………………………………………………</w:t>
      </w:r>
    </w:p>
    <w:p w14:paraId="22B50984" w14:textId="77777777" w:rsidR="00D40D35" w:rsidRDefault="00000000">
      <w:r>
        <w:pict w14:anchorId="11F987DD">
          <v:rect id="_x0000_i1026" style="width:0;height:1.5pt" o:hralign="center" o:hrstd="t" o:hr="t"/>
        </w:pict>
      </w:r>
    </w:p>
    <w:p w14:paraId="163AD064" w14:textId="77777777" w:rsidR="00D40D35" w:rsidRDefault="00000000">
      <w:pPr>
        <w:pStyle w:val="Ttulo2"/>
      </w:pPr>
      <w:bookmarkStart w:id="4" w:name="Xee1eb812976e49a6538ca0d258354958585f674"/>
      <w:bookmarkEnd w:id="3"/>
      <w:r>
        <w:t>2. Datos de la persona postulante o del equipo becario</w:t>
      </w:r>
    </w:p>
    <w:p w14:paraId="69595216" w14:textId="77777777" w:rsidR="00D40D35" w:rsidRDefault="00000000">
      <w:pPr>
        <w:pStyle w:val="Ttulo3"/>
      </w:pPr>
      <w:bookmarkStart w:id="5" w:name="proyecto-individual"/>
      <w:r>
        <w:t>2.1. Proyecto individual</w:t>
      </w:r>
    </w:p>
    <w:p w14:paraId="22AEF3F4" w14:textId="77777777" w:rsidR="00D40D35" w:rsidRDefault="00000000">
      <w:pPr>
        <w:pStyle w:val="FirstParagraph"/>
      </w:pPr>
      <w:r>
        <w:rPr>
          <w:b/>
          <w:bCs/>
        </w:rPr>
        <w:t>Apellido y nombre:</w:t>
      </w:r>
      <w:r>
        <w:br/>
        <w:t>……………………………………………………………………………………………………………………</w:t>
      </w:r>
    </w:p>
    <w:p w14:paraId="2CD1A8F0" w14:textId="77777777" w:rsidR="00D40D35" w:rsidRDefault="00000000">
      <w:pPr>
        <w:pStyle w:val="Textoindependiente"/>
      </w:pPr>
      <w:r>
        <w:rPr>
          <w:b/>
          <w:bCs/>
        </w:rPr>
        <w:t>DNI:</w:t>
      </w:r>
      <w:r>
        <w:t xml:space="preserve"> …………………………………………….</w:t>
      </w:r>
    </w:p>
    <w:p w14:paraId="024ADC1A" w14:textId="77777777" w:rsidR="00D40D35" w:rsidRDefault="00000000">
      <w:pPr>
        <w:pStyle w:val="Textoindependiente"/>
      </w:pPr>
      <w:r>
        <w:rPr>
          <w:b/>
          <w:bCs/>
        </w:rPr>
        <w:t>Matrícula profesional N.°:</w:t>
      </w:r>
      <w:r>
        <w:t xml:space="preserve"> …………………………………………….</w:t>
      </w:r>
    </w:p>
    <w:p w14:paraId="0CEA8DEA" w14:textId="77777777" w:rsidR="00D40D35" w:rsidRDefault="00000000">
      <w:pPr>
        <w:pStyle w:val="Textoindependiente"/>
      </w:pPr>
      <w:r>
        <w:rPr>
          <w:b/>
          <w:bCs/>
        </w:rPr>
        <w:lastRenderedPageBreak/>
        <w:t>Correo electrónico:</w:t>
      </w:r>
      <w:r>
        <w:br/>
        <w:t>……………………………………………………………………………………………………………………</w:t>
      </w:r>
    </w:p>
    <w:p w14:paraId="1D5313E4" w14:textId="77777777" w:rsidR="00D40D35" w:rsidRDefault="00000000">
      <w:pPr>
        <w:pStyle w:val="Textoindependiente"/>
      </w:pPr>
      <w:r>
        <w:rPr>
          <w:b/>
          <w:bCs/>
        </w:rPr>
        <w:t>Teléfono de contacto:</w:t>
      </w:r>
      <w:r>
        <w:br/>
        <w:t>……………………………………………………………………………………………………………………</w:t>
      </w:r>
    </w:p>
    <w:p w14:paraId="172EE00C" w14:textId="77777777" w:rsidR="00D40D35" w:rsidRDefault="00000000">
      <w:pPr>
        <w:pStyle w:val="Textoindependiente"/>
      </w:pPr>
      <w:r>
        <w:rPr>
          <w:b/>
          <w:bCs/>
        </w:rPr>
        <w:t>Lugar de trabajo, institución o ámbito principal de ejercicio profesional:</w:t>
      </w:r>
      <w:r>
        <w:br/>
        <w:t>……………………………………………………………………………………………………………………</w:t>
      </w:r>
    </w:p>
    <w:p w14:paraId="7C55E8DC" w14:textId="77777777" w:rsidR="00D40D35" w:rsidRDefault="00000000">
      <w:r>
        <w:pict w14:anchorId="2CDDE42E">
          <v:rect id="_x0000_i1027" style="width:0;height:1.5pt" o:hralign="center" o:hrstd="t" o:hr="t"/>
        </w:pict>
      </w:r>
    </w:p>
    <w:p w14:paraId="06D346D6" w14:textId="77777777" w:rsidR="00D40D35" w:rsidRDefault="00000000">
      <w:pPr>
        <w:pStyle w:val="Ttulo3"/>
      </w:pPr>
      <w:bookmarkStart w:id="6" w:name="proyecto-grupal"/>
      <w:bookmarkEnd w:id="5"/>
      <w:r>
        <w:t>2.2. Proyecto grupal</w:t>
      </w:r>
    </w:p>
    <w:p w14:paraId="725121D5" w14:textId="77777777" w:rsidR="00D40D35" w:rsidRDefault="00000000">
      <w:pPr>
        <w:pStyle w:val="Ttulo4"/>
      </w:pPr>
      <w:bookmarkStart w:id="7" w:name="persona-coordinadora-del-proyecto"/>
      <w:r>
        <w:t>Persona coordinadora del proyecto</w:t>
      </w:r>
    </w:p>
    <w:p w14:paraId="2D8BDB05" w14:textId="77777777" w:rsidR="00D40D35" w:rsidRDefault="00000000">
      <w:pPr>
        <w:pStyle w:val="FirstParagraph"/>
      </w:pPr>
      <w:r>
        <w:rPr>
          <w:b/>
          <w:bCs/>
        </w:rPr>
        <w:t>Apellido y nombre:</w:t>
      </w:r>
      <w:r>
        <w:br/>
        <w:t>……………………………………………………………………………………………………………………</w:t>
      </w:r>
    </w:p>
    <w:p w14:paraId="695E255B" w14:textId="77777777" w:rsidR="00D40D35" w:rsidRDefault="00000000">
      <w:pPr>
        <w:pStyle w:val="Textoindependiente"/>
      </w:pPr>
      <w:r>
        <w:rPr>
          <w:b/>
          <w:bCs/>
        </w:rPr>
        <w:t>DNI:</w:t>
      </w:r>
      <w:r>
        <w:t xml:space="preserve"> …………………………………………….</w:t>
      </w:r>
    </w:p>
    <w:p w14:paraId="5BCC0C64" w14:textId="77777777" w:rsidR="00D40D35" w:rsidRDefault="00000000">
      <w:pPr>
        <w:pStyle w:val="Textoindependiente"/>
      </w:pPr>
      <w:r>
        <w:rPr>
          <w:b/>
          <w:bCs/>
        </w:rPr>
        <w:t>Matrícula profesional N.°:</w:t>
      </w:r>
      <w:r>
        <w:t xml:space="preserve"> …………………………………………….</w:t>
      </w:r>
    </w:p>
    <w:p w14:paraId="3E044D97" w14:textId="77777777" w:rsidR="00D40D35" w:rsidRDefault="00000000">
      <w:pPr>
        <w:pStyle w:val="Textoindependiente"/>
      </w:pPr>
      <w:r>
        <w:rPr>
          <w:b/>
          <w:bCs/>
        </w:rPr>
        <w:t>Correo electrónico:</w:t>
      </w:r>
      <w:r>
        <w:br/>
        <w:t>……………………………………………………………………………………………………………………</w:t>
      </w:r>
    </w:p>
    <w:p w14:paraId="46217DF6" w14:textId="77777777" w:rsidR="00D40D35" w:rsidRDefault="00000000">
      <w:pPr>
        <w:pStyle w:val="Textoindependiente"/>
      </w:pPr>
      <w:r>
        <w:rPr>
          <w:b/>
          <w:bCs/>
        </w:rPr>
        <w:t>Teléfono de contacto:</w:t>
      </w:r>
      <w:r>
        <w:br/>
        <w:t>……………………………………………………………………………………………………………………</w:t>
      </w:r>
    </w:p>
    <w:p w14:paraId="0DEA139F" w14:textId="77777777" w:rsidR="00D40D35" w:rsidRDefault="00000000">
      <w:pPr>
        <w:pStyle w:val="Textoindependiente"/>
      </w:pPr>
      <w:r>
        <w:rPr>
          <w:b/>
          <w:bCs/>
        </w:rPr>
        <w:t>Lugar de trabajo, institución o ámbito principal de ejercicio profesional:</w:t>
      </w:r>
      <w:r>
        <w:br/>
        <w:t>……………………………………………………………………………………………………………………</w:t>
      </w:r>
    </w:p>
    <w:p w14:paraId="67FF78A6" w14:textId="77777777" w:rsidR="00D40D35" w:rsidRDefault="00000000">
      <w:pPr>
        <w:pStyle w:val="Ttulo4"/>
      </w:pPr>
      <w:bookmarkStart w:id="8" w:name="integrante-becariao-1"/>
      <w:bookmarkEnd w:id="7"/>
      <w:r>
        <w:t>Integrante becaria/o 1</w:t>
      </w:r>
    </w:p>
    <w:p w14:paraId="4EC479DB" w14:textId="77777777" w:rsidR="00D40D35" w:rsidRDefault="00000000">
      <w:pPr>
        <w:pStyle w:val="FirstParagraph"/>
      </w:pPr>
      <w:r>
        <w:rPr>
          <w:b/>
          <w:bCs/>
        </w:rPr>
        <w:t>Apellido y nombre:</w:t>
      </w:r>
      <w:r>
        <w:br/>
        <w:t>……………………………………………………………………………………………………………………</w:t>
      </w:r>
    </w:p>
    <w:p w14:paraId="6283A292" w14:textId="77777777" w:rsidR="00D40D35" w:rsidRDefault="00000000">
      <w:pPr>
        <w:pStyle w:val="Textoindependiente"/>
      </w:pPr>
      <w:r>
        <w:rPr>
          <w:b/>
          <w:bCs/>
        </w:rPr>
        <w:t>DNI:</w:t>
      </w:r>
      <w:r>
        <w:t xml:space="preserve"> …………………………………………….</w:t>
      </w:r>
    </w:p>
    <w:p w14:paraId="6F0096F9" w14:textId="77777777" w:rsidR="00D40D35" w:rsidRDefault="00000000">
      <w:pPr>
        <w:pStyle w:val="Textoindependiente"/>
      </w:pPr>
      <w:r>
        <w:rPr>
          <w:b/>
          <w:bCs/>
        </w:rPr>
        <w:t>Matrícula profesional N.°:</w:t>
      </w:r>
      <w:r>
        <w:t xml:space="preserve"> …………………………………………….</w:t>
      </w:r>
    </w:p>
    <w:p w14:paraId="04ACC9CB" w14:textId="77777777" w:rsidR="00D40D35" w:rsidRDefault="00000000">
      <w:pPr>
        <w:pStyle w:val="Textoindependiente"/>
      </w:pPr>
      <w:r>
        <w:rPr>
          <w:b/>
          <w:bCs/>
        </w:rPr>
        <w:t>Correo electrónico:</w:t>
      </w:r>
      <w:r>
        <w:br/>
        <w:t>……………………………………………………………………………………………………………………</w:t>
      </w:r>
    </w:p>
    <w:p w14:paraId="73C6239F" w14:textId="77777777" w:rsidR="00D40D35" w:rsidRDefault="00000000">
      <w:pPr>
        <w:pStyle w:val="Textoindependiente"/>
      </w:pPr>
      <w:r>
        <w:rPr>
          <w:b/>
          <w:bCs/>
        </w:rPr>
        <w:t>Teléfono de contacto:</w:t>
      </w:r>
      <w:r>
        <w:br/>
        <w:t>……………………………………………………………………………………………………………………</w:t>
      </w:r>
    </w:p>
    <w:p w14:paraId="1351716B" w14:textId="77777777" w:rsidR="00D40D35" w:rsidRDefault="00000000">
      <w:pPr>
        <w:pStyle w:val="Textoindependiente"/>
      </w:pPr>
      <w:r>
        <w:rPr>
          <w:b/>
          <w:bCs/>
        </w:rPr>
        <w:t>Lugar de trabajo, institución o ámbito principal de ejercicio profesional:</w:t>
      </w:r>
      <w:r>
        <w:br/>
        <w:t>……………………………………………………………………………………………………………………</w:t>
      </w:r>
    </w:p>
    <w:p w14:paraId="3678C3A7" w14:textId="77777777" w:rsidR="00D40D35" w:rsidRDefault="00000000">
      <w:pPr>
        <w:pStyle w:val="Ttulo4"/>
      </w:pPr>
      <w:bookmarkStart w:id="9" w:name="integrante-becariao-2"/>
      <w:bookmarkEnd w:id="8"/>
      <w:r>
        <w:lastRenderedPageBreak/>
        <w:t>Integrante becaria/o 2</w:t>
      </w:r>
    </w:p>
    <w:p w14:paraId="51F6B6D5" w14:textId="77777777" w:rsidR="00D40D35" w:rsidRDefault="00000000">
      <w:pPr>
        <w:pStyle w:val="FirstParagraph"/>
      </w:pPr>
      <w:r>
        <w:rPr>
          <w:b/>
          <w:bCs/>
        </w:rPr>
        <w:t>Apellido y nombre:</w:t>
      </w:r>
      <w:r>
        <w:br/>
        <w:t>……………………………………………………………………………………………………………………</w:t>
      </w:r>
    </w:p>
    <w:p w14:paraId="00D0E911" w14:textId="77777777" w:rsidR="00D40D35" w:rsidRDefault="00000000">
      <w:pPr>
        <w:pStyle w:val="Textoindependiente"/>
      </w:pPr>
      <w:r>
        <w:rPr>
          <w:b/>
          <w:bCs/>
        </w:rPr>
        <w:t>DNI:</w:t>
      </w:r>
      <w:r>
        <w:t xml:space="preserve"> …………………………………………….</w:t>
      </w:r>
    </w:p>
    <w:p w14:paraId="6989E2ED" w14:textId="77777777" w:rsidR="00D40D35" w:rsidRDefault="00000000">
      <w:pPr>
        <w:pStyle w:val="Textoindependiente"/>
      </w:pPr>
      <w:r>
        <w:rPr>
          <w:b/>
          <w:bCs/>
        </w:rPr>
        <w:t>Matrícula profesional N.°:</w:t>
      </w:r>
      <w:r>
        <w:t xml:space="preserve"> …………………………………………….</w:t>
      </w:r>
    </w:p>
    <w:p w14:paraId="69D38F50" w14:textId="77777777" w:rsidR="00D40D35" w:rsidRDefault="00000000">
      <w:pPr>
        <w:pStyle w:val="Textoindependiente"/>
      </w:pPr>
      <w:r>
        <w:rPr>
          <w:b/>
          <w:bCs/>
        </w:rPr>
        <w:t>Correo electrónico:</w:t>
      </w:r>
      <w:r>
        <w:br/>
        <w:t>……………………………………………………………………………………………………………………</w:t>
      </w:r>
    </w:p>
    <w:p w14:paraId="742DE6F9" w14:textId="77777777" w:rsidR="00D40D35" w:rsidRDefault="00000000">
      <w:pPr>
        <w:pStyle w:val="Textoindependiente"/>
      </w:pPr>
      <w:r>
        <w:rPr>
          <w:b/>
          <w:bCs/>
        </w:rPr>
        <w:t>Teléfono de contacto:</w:t>
      </w:r>
      <w:r>
        <w:br/>
        <w:t>……………………………………………………………………………………………………………………</w:t>
      </w:r>
    </w:p>
    <w:p w14:paraId="2002C26A" w14:textId="77777777" w:rsidR="00D40D35" w:rsidRDefault="00000000">
      <w:pPr>
        <w:pStyle w:val="Textoindependiente"/>
      </w:pPr>
      <w:r>
        <w:rPr>
          <w:b/>
          <w:bCs/>
        </w:rPr>
        <w:t>Lugar de trabajo, institución o ámbito principal de ejercicio profesional:</w:t>
      </w:r>
      <w:r>
        <w:br/>
        <w:t>……………………………………………………………………………………………………………………</w:t>
      </w:r>
    </w:p>
    <w:p w14:paraId="24E91BF9" w14:textId="77777777" w:rsidR="00D40D35" w:rsidRDefault="00000000">
      <w:r>
        <w:pict w14:anchorId="578789B5">
          <v:rect id="_x0000_i1028" style="width:0;height:1.5pt" o:hralign="center" o:hrstd="t" o:hr="t"/>
        </w:pict>
      </w:r>
    </w:p>
    <w:p w14:paraId="1DE2F387" w14:textId="77777777" w:rsidR="00D40D35" w:rsidRDefault="00000000">
      <w:pPr>
        <w:pStyle w:val="Ttulo2"/>
      </w:pPr>
      <w:bookmarkStart w:id="10" w:name="X1d7c9ae6642b20fd1a236764625a50253e5f97d"/>
      <w:bookmarkEnd w:id="4"/>
      <w:bookmarkEnd w:id="6"/>
      <w:bookmarkEnd w:id="9"/>
      <w:r>
        <w:t>3. Integrantes no becarios, colaboradoras/es o asesoras/es</w:t>
      </w:r>
    </w:p>
    <w:p w14:paraId="26A5543E" w14:textId="77777777" w:rsidR="00D40D35" w:rsidRDefault="00000000">
      <w:pPr>
        <w:pStyle w:val="FirstParagraph"/>
      </w:pPr>
      <w:r>
        <w:rPr>
          <w:i/>
          <w:iCs/>
        </w:rPr>
        <w:t>Completar únicamente si corresponde. Estas personas no percibirán estipendio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18"/>
        <w:gridCol w:w="3018"/>
        <w:gridCol w:w="3018"/>
      </w:tblGrid>
      <w:tr w:rsidR="00D40D35" w14:paraId="2E767092" w14:textId="77777777" w:rsidTr="00D40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F9D8BF7" w14:textId="77777777" w:rsidR="00D40D35" w:rsidRDefault="00000000">
            <w:pPr>
              <w:pStyle w:val="Compact"/>
            </w:pPr>
            <w:r>
              <w:t>Apellido y nombre</w:t>
            </w:r>
          </w:p>
        </w:tc>
        <w:tc>
          <w:tcPr>
            <w:tcW w:w="2640" w:type="dxa"/>
          </w:tcPr>
          <w:p w14:paraId="4A0F5A79" w14:textId="77777777" w:rsidR="00D40D35" w:rsidRDefault="00000000">
            <w:pPr>
              <w:pStyle w:val="Compact"/>
            </w:pPr>
            <w:r>
              <w:t>Formación o afiliación institucional</w:t>
            </w:r>
          </w:p>
        </w:tc>
        <w:tc>
          <w:tcPr>
            <w:tcW w:w="2640" w:type="dxa"/>
          </w:tcPr>
          <w:p w14:paraId="4A0EA255" w14:textId="77777777" w:rsidR="00D40D35" w:rsidRDefault="00000000">
            <w:pPr>
              <w:pStyle w:val="Compact"/>
            </w:pPr>
            <w:r>
              <w:t>Rol en el proyecto</w:t>
            </w:r>
          </w:p>
        </w:tc>
      </w:tr>
      <w:tr w:rsidR="00D40D35" w14:paraId="5C1EAE2D" w14:textId="77777777">
        <w:tc>
          <w:tcPr>
            <w:tcW w:w="2640" w:type="dxa"/>
          </w:tcPr>
          <w:p w14:paraId="10C954C7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16C61190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479C8ECA" w14:textId="77777777" w:rsidR="00D40D35" w:rsidRDefault="00D40D35">
            <w:pPr>
              <w:pStyle w:val="Compact"/>
            </w:pPr>
          </w:p>
        </w:tc>
      </w:tr>
      <w:tr w:rsidR="00D40D35" w14:paraId="5CE11C8C" w14:textId="77777777">
        <w:tc>
          <w:tcPr>
            <w:tcW w:w="2640" w:type="dxa"/>
          </w:tcPr>
          <w:p w14:paraId="200CE98A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2A6809E8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7450DAA7" w14:textId="77777777" w:rsidR="00D40D35" w:rsidRDefault="00D40D35">
            <w:pPr>
              <w:pStyle w:val="Compact"/>
            </w:pPr>
          </w:p>
        </w:tc>
      </w:tr>
      <w:tr w:rsidR="00D40D35" w14:paraId="3F43C48E" w14:textId="77777777">
        <w:tc>
          <w:tcPr>
            <w:tcW w:w="2640" w:type="dxa"/>
          </w:tcPr>
          <w:p w14:paraId="431105A5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7F125C29" w14:textId="77777777" w:rsidR="00D40D35" w:rsidRDefault="00D40D35">
            <w:pPr>
              <w:pStyle w:val="Compact"/>
            </w:pPr>
          </w:p>
        </w:tc>
        <w:tc>
          <w:tcPr>
            <w:tcW w:w="2640" w:type="dxa"/>
          </w:tcPr>
          <w:p w14:paraId="7E668D32" w14:textId="77777777" w:rsidR="00D40D35" w:rsidRDefault="00D40D35">
            <w:pPr>
              <w:pStyle w:val="Compact"/>
            </w:pPr>
          </w:p>
        </w:tc>
      </w:tr>
    </w:tbl>
    <w:p w14:paraId="25D84C23" w14:textId="77777777" w:rsidR="00D40D35" w:rsidRDefault="00000000">
      <w:r>
        <w:pict w14:anchorId="05BACC29">
          <v:rect id="_x0000_i1029" style="width:0;height:1.5pt" o:hralign="center" o:hrstd="t" o:hr="t"/>
        </w:pict>
      </w:r>
    </w:p>
    <w:p w14:paraId="75ED984E" w14:textId="77777777" w:rsidR="00D40D35" w:rsidRDefault="00000000">
      <w:pPr>
        <w:pStyle w:val="Ttulo2"/>
      </w:pPr>
      <w:bookmarkStart w:id="11" w:name="Xdecaa58c2efba2416d95696f669463885fe30b4"/>
      <w:bookmarkEnd w:id="10"/>
      <w:r>
        <w:t>4. Instituciones, servicios o espacios involucrados</w:t>
      </w:r>
    </w:p>
    <w:p w14:paraId="36F8CE04" w14:textId="77777777" w:rsidR="00D40D35" w:rsidRDefault="00000000">
      <w:pPr>
        <w:pStyle w:val="FirstParagraph"/>
      </w:pPr>
      <w:r>
        <w:rPr>
          <w:b/>
          <w:bCs/>
        </w:rPr>
        <w:t>¿El proyecto requiere acceso a instituciones, servicios, registros, archivos, historias clínicas, escuelas, hospitales, organizaciones u otros espacios regulados?</w:t>
      </w:r>
      <w:r>
        <w:br/>
        <w:t>☐ No</w:t>
      </w:r>
      <w:r>
        <w:br/>
        <w:t>☐ Sí</w:t>
      </w:r>
    </w:p>
    <w:p w14:paraId="020435AA" w14:textId="77777777" w:rsidR="00D40D35" w:rsidRDefault="00000000">
      <w:pPr>
        <w:pStyle w:val="Textoindependiente"/>
      </w:pPr>
      <w:r>
        <w:t>En caso afirmativo, indicar institución o instituciones involucradas y tipo de acceso previsto:</w:t>
      </w:r>
    </w:p>
    <w:p w14:paraId="768B75CC" w14:textId="77777777" w:rsidR="00D40D35" w:rsidRDefault="00000000">
      <w:pPr>
        <w:pStyle w:val="Textoindependiente"/>
      </w:pPr>
      <w:r>
        <w:t>……………………………………………………………………………………………………………………</w:t>
      </w:r>
      <w:r>
        <w:br/>
        <w:t>……………………………………………………………………………………………………………………</w:t>
      </w:r>
    </w:p>
    <w:p w14:paraId="5F331868" w14:textId="77777777" w:rsidR="00D40D35" w:rsidRDefault="00000000">
      <w:pPr>
        <w:pStyle w:val="Textoindependiente"/>
      </w:pPr>
      <w:r>
        <w:rPr>
          <w:b/>
          <w:bCs/>
        </w:rPr>
        <w:t>¿Se adjunta nota de aval institucional?</w:t>
      </w:r>
      <w:r>
        <w:br/>
        <w:t>☐ No corresponde</w:t>
      </w:r>
      <w:r>
        <w:br/>
      </w:r>
      <w:r>
        <w:lastRenderedPageBreak/>
        <w:t>☐ Sí</w:t>
      </w:r>
      <w:r>
        <w:br/>
        <w:t>☐ Se encuentra en trámite</w:t>
      </w:r>
    </w:p>
    <w:p w14:paraId="463C43F1" w14:textId="77777777" w:rsidR="00D40D35" w:rsidRDefault="00000000">
      <w:r>
        <w:pict w14:anchorId="6A36E77B">
          <v:rect id="_x0000_i1030" style="width:0;height:1.5pt" o:hralign="center" o:hrstd="t" o:hr="t"/>
        </w:pict>
      </w:r>
    </w:p>
    <w:p w14:paraId="11075F8D" w14:textId="77777777" w:rsidR="00D40D35" w:rsidRDefault="00000000">
      <w:pPr>
        <w:pStyle w:val="Ttulo2"/>
      </w:pPr>
      <w:bookmarkStart w:id="12" w:name="consideraciones-éticas"/>
      <w:bookmarkEnd w:id="11"/>
      <w:r>
        <w:t>5. Consideraciones éticas</w:t>
      </w:r>
    </w:p>
    <w:p w14:paraId="62E96662" w14:textId="77777777" w:rsidR="00D40D35" w:rsidRDefault="00000000">
      <w:pPr>
        <w:pStyle w:val="FirstParagraph"/>
      </w:pPr>
      <w:r>
        <w:rPr>
          <w:b/>
          <w:bCs/>
        </w:rPr>
        <w:t>¿El proyecto involucra personas, datos clínicos, historias clínicas, registros institucionales, población vulnerable o información sensible?</w:t>
      </w:r>
      <w:r>
        <w:br/>
        <w:t>☐ No</w:t>
      </w:r>
      <w:r>
        <w:br/>
        <w:t>☐ Sí</w:t>
      </w:r>
    </w:p>
    <w:p w14:paraId="2F09A65A" w14:textId="77777777" w:rsidR="00D40D35" w:rsidRDefault="00000000">
      <w:pPr>
        <w:pStyle w:val="Textoindependiente"/>
      </w:pPr>
      <w:r>
        <w:t>En caso afirmativo, indicar brevemente los principales resguardos éticos previstos:</w:t>
      </w:r>
    </w:p>
    <w:p w14:paraId="203FA1FD" w14:textId="77777777" w:rsidR="00D40D35" w:rsidRDefault="00000000">
      <w:pPr>
        <w:pStyle w:val="Textoindependiente"/>
      </w:pPr>
      <w:r>
        <w:t>……………………………………………………………………………………………………………………</w:t>
      </w:r>
      <w:r>
        <w:br/>
        <w:t>……………………………………………………………………………………………………………………</w:t>
      </w:r>
    </w:p>
    <w:p w14:paraId="443631D7" w14:textId="77777777" w:rsidR="00D40D35" w:rsidRDefault="00000000">
      <w:pPr>
        <w:pStyle w:val="Textoindependiente"/>
      </w:pPr>
      <w:r>
        <w:rPr>
          <w:b/>
          <w:bCs/>
        </w:rPr>
        <w:t>Situación del aval de comité de ética:</w:t>
      </w:r>
      <w:r>
        <w:br/>
        <w:t>☐ No corresponde</w:t>
      </w:r>
      <w:r>
        <w:br/>
        <w:t>☐ Aval obtenido y adjunto</w:t>
      </w:r>
      <w:r>
        <w:br/>
        <w:t>☐ Trámite iniciado; se adjunta constancia</w:t>
      </w:r>
      <w:r>
        <w:br/>
        <w:t>☐ Otro: ……………………………………………………………………………………………………..</w:t>
      </w:r>
    </w:p>
    <w:p w14:paraId="6E22D128" w14:textId="77777777" w:rsidR="00D40D35" w:rsidRDefault="00000000">
      <w:r>
        <w:pict w14:anchorId="575B486D">
          <v:rect id="_x0000_i1031" style="width:0;height:1.5pt" o:hralign="center" o:hrstd="t" o:hr="t"/>
        </w:pict>
      </w:r>
    </w:p>
    <w:p w14:paraId="4AECC1C0" w14:textId="703038D0" w:rsidR="00CF6037" w:rsidRPr="00CF6037" w:rsidRDefault="00000000" w:rsidP="00CF6037">
      <w:pPr>
        <w:pStyle w:val="Ttulo2"/>
        <w:rPr>
          <w:b/>
          <w:bCs/>
          <w:lang w:val="es-AR"/>
        </w:rPr>
      </w:pPr>
      <w:bookmarkStart w:id="13" w:name="Xe491e6dff73702b4191a733bf5fcce9398125e2"/>
      <w:bookmarkEnd w:id="12"/>
      <w:r>
        <w:t xml:space="preserve">6. Declaración </w:t>
      </w:r>
      <w:proofErr w:type="spellStart"/>
      <w:r w:rsidR="00CF6037">
        <w:t>jurada</w:t>
      </w:r>
      <w:proofErr w:type="spellEnd"/>
    </w:p>
    <w:p w14:paraId="77D1CA00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Las personas firmantes declaran, bajo juramento, que:</w:t>
      </w:r>
    </w:p>
    <w:p w14:paraId="463F4761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Cuentan con matrícula profesional vigente en el Colegio de Psicólogos de la Provincia de Buenos Aires – Distrito 11.</w:t>
      </w:r>
    </w:p>
    <w:p w14:paraId="04A224F1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Se encuentran al día con las obligaciones matriculares y no registran deuda exigible ante el Colegio.</w:t>
      </w:r>
    </w:p>
    <w:p w14:paraId="5B6FD6B7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Se encuentran en condiciones de emitir factura a favor del Colegio por los importes percibidos en concepto de estipendio.</w:t>
      </w:r>
    </w:p>
    <w:p w14:paraId="6C8D07EA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No perciben ni percibirán, al inicio de la beca, otra beca de investigación incompatible con la presente convocatoria.</w:t>
      </w:r>
    </w:p>
    <w:p w14:paraId="79758940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No integran la comisión evaluadora ni ocupan funciones de decisión directa sobre la adjudicación de las becas.</w:t>
      </w:r>
    </w:p>
    <w:p w14:paraId="34DCC2BA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La información consignada en este formulario y en la documentación acompañada es verídica.</w:t>
      </w:r>
    </w:p>
    <w:p w14:paraId="14271AB0" w14:textId="77777777" w:rsidR="00CF6037" w:rsidRPr="00CF6037" w:rsidRDefault="00CF6037" w:rsidP="00CF6037">
      <w:pPr>
        <w:pStyle w:val="Textoindependiente"/>
        <w:rPr>
          <w:lang w:val="es-AR"/>
        </w:rPr>
      </w:pPr>
      <w:r w:rsidRPr="00CF6037">
        <w:rPr>
          <w:lang w:val="es-AR"/>
        </w:rPr>
        <w:t>☐ Conocen y aceptan las Bases y condiciones de la Convocatoria 2026–2027 del Programa de Becas de Investigación.</w:t>
      </w:r>
    </w:p>
    <w:p w14:paraId="78965D3E" w14:textId="77777777" w:rsidR="00CF6037" w:rsidRPr="00CF6037" w:rsidRDefault="00CF6037" w:rsidP="00CF6037">
      <w:pPr>
        <w:pStyle w:val="Textoindependiente"/>
      </w:pPr>
    </w:p>
    <w:p w14:paraId="2C301ABB" w14:textId="77777777" w:rsidR="00D40D35" w:rsidRDefault="00000000">
      <w:r>
        <w:pict w14:anchorId="63F66945">
          <v:rect id="_x0000_i1032" style="width:0;height:1.5pt" o:hralign="center" o:hrstd="t" o:hr="t"/>
        </w:pict>
      </w:r>
    </w:p>
    <w:p w14:paraId="4C7E4735" w14:textId="77777777" w:rsidR="00D40D35" w:rsidRDefault="00000000">
      <w:pPr>
        <w:pStyle w:val="Ttulo2"/>
      </w:pPr>
      <w:bookmarkStart w:id="14" w:name="firma-de-las-personas-postulantes"/>
      <w:bookmarkEnd w:id="13"/>
      <w:r>
        <w:t>7. Firma de las personas postulantes</w:t>
      </w:r>
    </w:p>
    <w:p w14:paraId="237E9CD7" w14:textId="77777777" w:rsidR="00D40D35" w:rsidRDefault="00000000">
      <w:pPr>
        <w:pStyle w:val="Ttulo3"/>
      </w:pPr>
      <w:bookmarkStart w:id="15" w:name="proyecto-individual-1"/>
      <w:r>
        <w:t>Proyecto individual</w:t>
      </w:r>
    </w:p>
    <w:p w14:paraId="4B539CC0" w14:textId="77BA9B15" w:rsidR="00D40D35" w:rsidRDefault="00000000">
      <w:pPr>
        <w:pStyle w:val="FirstParagraph"/>
      </w:pPr>
      <w:proofErr w:type="spellStart"/>
      <w:r>
        <w:rPr>
          <w:b/>
          <w:bCs/>
        </w:rPr>
        <w:t>Firma</w:t>
      </w:r>
      <w:proofErr w:type="spellEnd"/>
      <w:r>
        <w:rPr>
          <w:b/>
          <w:bCs/>
        </w:rPr>
        <w:t>:</w:t>
      </w:r>
      <w:r>
        <w:t xml:space="preserve"> ………………………………………………………………………………………………………</w:t>
      </w:r>
      <w:r w:rsidR="00802DE6">
        <w:t>…</w:t>
      </w:r>
    </w:p>
    <w:p w14:paraId="61B157E0" w14:textId="77777777" w:rsidR="00D40D35" w:rsidRDefault="00000000">
      <w:pPr>
        <w:pStyle w:val="Textoindependiente"/>
      </w:pPr>
      <w:r>
        <w:rPr>
          <w:b/>
          <w:bCs/>
        </w:rPr>
        <w:t>Aclaración:</w:t>
      </w:r>
      <w:r>
        <w:t xml:space="preserve"> ………………………………………………………………………………………………….</w:t>
      </w:r>
    </w:p>
    <w:p w14:paraId="6B851C51" w14:textId="38CDBC02" w:rsidR="00D40D35" w:rsidRDefault="00000000">
      <w:pPr>
        <w:pStyle w:val="Textoindependiente"/>
      </w:pPr>
      <w:proofErr w:type="spellStart"/>
      <w:r>
        <w:rPr>
          <w:b/>
          <w:bCs/>
        </w:rPr>
        <w:t>Fecha</w:t>
      </w:r>
      <w:proofErr w:type="spellEnd"/>
      <w:r>
        <w:rPr>
          <w:b/>
          <w:bCs/>
        </w:rPr>
        <w:t>:</w:t>
      </w:r>
      <w:r>
        <w:t xml:space="preserve"> ………………………………………………………………………………………………………</w:t>
      </w:r>
      <w:r w:rsidR="00802DE6">
        <w:t>…</w:t>
      </w:r>
    </w:p>
    <w:p w14:paraId="40A31F51" w14:textId="77777777" w:rsidR="00802DE6" w:rsidRDefault="00802DE6">
      <w:pPr>
        <w:pStyle w:val="Ttulo3"/>
      </w:pPr>
      <w:bookmarkStart w:id="16" w:name="proyecto-grupal-1"/>
      <w:bookmarkEnd w:id="15"/>
    </w:p>
    <w:p w14:paraId="6C9C3780" w14:textId="4CDC75E1" w:rsidR="00D40D35" w:rsidRDefault="00000000">
      <w:pPr>
        <w:pStyle w:val="Ttulo3"/>
      </w:pPr>
      <w:r>
        <w:t xml:space="preserve">Proyecto </w:t>
      </w:r>
      <w:proofErr w:type="spellStart"/>
      <w:r>
        <w:t>grupal</w:t>
      </w:r>
      <w:proofErr w:type="spellEnd"/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2495"/>
        <w:gridCol w:w="812"/>
        <w:gridCol w:w="1054"/>
        <w:gridCol w:w="2551"/>
        <w:gridCol w:w="1843"/>
      </w:tblGrid>
      <w:tr w:rsidR="00D40D35" w14:paraId="27DEED6B" w14:textId="77777777" w:rsidTr="00802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61" w:type="dxa"/>
            <w:gridSpan w:val="3"/>
          </w:tcPr>
          <w:p w14:paraId="400A0EE1" w14:textId="77777777" w:rsidR="00D40D35" w:rsidRDefault="00000000">
            <w:pPr>
              <w:pStyle w:val="Compact"/>
            </w:pPr>
            <w:r>
              <w:t>Rol</w:t>
            </w:r>
          </w:p>
        </w:tc>
        <w:tc>
          <w:tcPr>
            <w:tcW w:w="2551" w:type="dxa"/>
          </w:tcPr>
          <w:p w14:paraId="5CE99E6F" w14:textId="77777777" w:rsidR="00D40D35" w:rsidRDefault="00000000">
            <w:pPr>
              <w:pStyle w:val="Compact"/>
            </w:pPr>
            <w:r>
              <w:t>Firma</w:t>
            </w:r>
          </w:p>
        </w:tc>
        <w:tc>
          <w:tcPr>
            <w:tcW w:w="1843" w:type="dxa"/>
          </w:tcPr>
          <w:p w14:paraId="096FFA38" w14:textId="77777777" w:rsidR="00D40D35" w:rsidRDefault="00000000">
            <w:pPr>
              <w:pStyle w:val="Compact"/>
            </w:pPr>
            <w:r>
              <w:t>Aclaración</w:t>
            </w:r>
          </w:p>
        </w:tc>
      </w:tr>
      <w:tr w:rsidR="00D40D35" w14:paraId="6ECD12DA" w14:textId="77777777" w:rsidTr="00802DE6">
        <w:tc>
          <w:tcPr>
            <w:tcW w:w="2495" w:type="dxa"/>
          </w:tcPr>
          <w:p w14:paraId="29F44BF2" w14:textId="77777777" w:rsidR="00D40D35" w:rsidRDefault="00000000">
            <w:pPr>
              <w:pStyle w:val="Compact"/>
            </w:pPr>
            <w:r>
              <w:t>Coordinadora/or</w:t>
            </w:r>
          </w:p>
          <w:p w14:paraId="2E46E8C1" w14:textId="77777777" w:rsidR="00802DE6" w:rsidRDefault="00802DE6">
            <w:pPr>
              <w:pStyle w:val="Compact"/>
            </w:pPr>
          </w:p>
        </w:tc>
        <w:tc>
          <w:tcPr>
            <w:tcW w:w="812" w:type="dxa"/>
          </w:tcPr>
          <w:p w14:paraId="715C0781" w14:textId="77777777" w:rsidR="00D40D35" w:rsidRDefault="00D40D35">
            <w:pPr>
              <w:pStyle w:val="Compact"/>
            </w:pPr>
          </w:p>
        </w:tc>
        <w:tc>
          <w:tcPr>
            <w:tcW w:w="5448" w:type="dxa"/>
            <w:gridSpan w:val="3"/>
          </w:tcPr>
          <w:p w14:paraId="7298E66F" w14:textId="77777777" w:rsidR="00D40D35" w:rsidRDefault="00D40D35">
            <w:pPr>
              <w:pStyle w:val="Compact"/>
            </w:pPr>
          </w:p>
        </w:tc>
      </w:tr>
      <w:tr w:rsidR="00D40D35" w14:paraId="5184D1E2" w14:textId="77777777" w:rsidTr="00802DE6">
        <w:tc>
          <w:tcPr>
            <w:tcW w:w="2495" w:type="dxa"/>
          </w:tcPr>
          <w:p w14:paraId="4C593001" w14:textId="77777777" w:rsidR="00D40D35" w:rsidRDefault="00000000">
            <w:pPr>
              <w:pStyle w:val="Compact"/>
            </w:pPr>
            <w:r>
              <w:t>Integrante becaria/o 1</w:t>
            </w:r>
          </w:p>
        </w:tc>
        <w:tc>
          <w:tcPr>
            <w:tcW w:w="812" w:type="dxa"/>
          </w:tcPr>
          <w:p w14:paraId="042D2FF1" w14:textId="77777777" w:rsidR="00D40D35" w:rsidRDefault="00D40D35">
            <w:pPr>
              <w:pStyle w:val="Compact"/>
            </w:pPr>
          </w:p>
          <w:p w14:paraId="1493651E" w14:textId="77777777" w:rsidR="00802DE6" w:rsidRDefault="00802DE6">
            <w:pPr>
              <w:pStyle w:val="Compact"/>
            </w:pPr>
          </w:p>
        </w:tc>
        <w:tc>
          <w:tcPr>
            <w:tcW w:w="5448" w:type="dxa"/>
            <w:gridSpan w:val="3"/>
          </w:tcPr>
          <w:p w14:paraId="759ADFB3" w14:textId="77777777" w:rsidR="00D40D35" w:rsidRDefault="00D40D35">
            <w:pPr>
              <w:pStyle w:val="Compact"/>
            </w:pPr>
          </w:p>
        </w:tc>
      </w:tr>
      <w:tr w:rsidR="00D40D35" w14:paraId="0FB476AC" w14:textId="77777777" w:rsidTr="00802DE6">
        <w:tc>
          <w:tcPr>
            <w:tcW w:w="2495" w:type="dxa"/>
          </w:tcPr>
          <w:p w14:paraId="6F74AEAE" w14:textId="77777777" w:rsidR="00D40D35" w:rsidRDefault="00000000">
            <w:pPr>
              <w:pStyle w:val="Compact"/>
            </w:pPr>
            <w:r>
              <w:t>Integrante becaria/o 2</w:t>
            </w:r>
          </w:p>
        </w:tc>
        <w:tc>
          <w:tcPr>
            <w:tcW w:w="812" w:type="dxa"/>
          </w:tcPr>
          <w:p w14:paraId="6A5E3268" w14:textId="77777777" w:rsidR="00D40D35" w:rsidRDefault="00D40D35">
            <w:pPr>
              <w:pStyle w:val="Compact"/>
            </w:pPr>
          </w:p>
        </w:tc>
        <w:tc>
          <w:tcPr>
            <w:tcW w:w="5448" w:type="dxa"/>
            <w:gridSpan w:val="3"/>
          </w:tcPr>
          <w:p w14:paraId="3AC0C0E2" w14:textId="77777777" w:rsidR="00D40D35" w:rsidRDefault="00D40D35">
            <w:pPr>
              <w:pStyle w:val="Compact"/>
            </w:pPr>
          </w:p>
        </w:tc>
      </w:tr>
    </w:tbl>
    <w:p w14:paraId="19394C6D" w14:textId="6B63E853" w:rsidR="00D40D35" w:rsidRDefault="00000000">
      <w:pPr>
        <w:pStyle w:val="Textoindependiente"/>
      </w:pPr>
      <w:proofErr w:type="spellStart"/>
      <w:r>
        <w:rPr>
          <w:b/>
          <w:bCs/>
        </w:rPr>
        <w:t>Fecha</w:t>
      </w:r>
      <w:proofErr w:type="spellEnd"/>
      <w:r>
        <w:rPr>
          <w:b/>
          <w:bCs/>
        </w:rPr>
        <w:t>:</w:t>
      </w:r>
      <w:r>
        <w:t xml:space="preserve"> ……………………………………………………………………………</w:t>
      </w:r>
      <w:r w:rsidR="00802DE6">
        <w:t>……………………………</w:t>
      </w:r>
      <w:bookmarkEnd w:id="0"/>
      <w:bookmarkEnd w:id="14"/>
      <w:bookmarkEnd w:id="16"/>
    </w:p>
    <w:sectPr w:rsidR="00D40D3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945A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50137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D35"/>
    <w:rsid w:val="00802DE6"/>
    <w:rsid w:val="0096500A"/>
    <w:rsid w:val="00CF6037"/>
    <w:rsid w:val="00D40D35"/>
    <w:rsid w:val="00F57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ADAD4"/>
  <w15:docId w15:val="{0722F4C0-BA90-471A-A8D7-4D8352C2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5</Pages>
  <Words>783</Words>
  <Characters>4312</Characters>
  <Application>Microsoft Office Word</Application>
  <DocSecurity>0</DocSecurity>
  <Lines>35</Lines>
  <Paragraphs>10</Paragraphs>
  <ScaleCrop>false</ScaleCrop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ximiliano Azcona</cp:lastModifiedBy>
  <cp:revision>4</cp:revision>
  <dcterms:created xsi:type="dcterms:W3CDTF">2026-06-26T20:06:00Z</dcterms:created>
  <dcterms:modified xsi:type="dcterms:W3CDTF">2026-06-26T22:46:00Z</dcterms:modified>
</cp:coreProperties>
</file>